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in</w:t>
      </w:r>
      <w:r>
        <w:t xml:space="preserve"> </w:t>
      </w:r>
      <w:r>
        <w:t xml:space="preserve">China</w:t>
      </w:r>
      <w:r>
        <w:t xml:space="preserve"> </w:t>
      </w:r>
      <w:r>
        <w:t xml:space="preserve">Guangzhou</w:t>
      </w:r>
    </w:p>
    <w:bookmarkStart w:id="20" w:name="X25738256d340fc86c7364b55ff006663396dac7"/>
    <w:p>
      <w:pPr>
        <w:pStyle w:val="Heading1"/>
      </w:pPr>
      <w:r>
        <w:t xml:space="preserve">Cover Letter for Oceanographer Position in China Guangzhou</w:t>
      </w:r>
    </w:p>
    <w:p>
      <w:pPr>
        <w:pStyle w:val="FirstParagraph"/>
      </w:pPr>
      <w:r>
        <w:t xml:space="preserve">Dear [Hiring Manager's Name],</w:t>
      </w:r>
    </w:p>
    <w:p>
      <w:pPr>
        <w:pStyle w:val="BodyText"/>
      </w:pPr>
      <w:r>
        <w:t xml:space="preserve">I am writing to express my strong interest in the Oceanographer position at your esteemed organization in China Guangzhou. As a dedicated and experienced oceanographer with a passion for marine science and environmental sustainability, I am eager to contribute my expertise to the dynamic research and conservation efforts underway in this vibrant city. Guangzhou, a key hub for maritime innovation and ecological studies in southern China, offers an ideal environment for advancing oceanographic research that aligns with my professional goals and academic background.</w:t>
      </w:r>
    </w:p>
    <w:p>
      <w:pPr>
        <w:pStyle w:val="BodyText"/>
      </w:pPr>
      <w:r>
        <w:t xml:space="preserve">With over [X years] of experience in oceanography, I have developed a comprehensive understanding of marine ecosystems, climate dynamics, and the interplay between human activity and coastal environments. My work has focused on [specific areas such as marine biodiversity, oceanographic modeling, or environmental monitoring], which I believe directly correlates with the critical research being conducted in Guangzhou. The city’s strategic location along the South China Sea provides unique opportunities to study complex marine systems, and I am particularly excited about the chance to contribute to projects that address regional challenges like coastal erosion, water quality, and sustainable fisheries.</w:t>
      </w:r>
    </w:p>
    <w:p>
      <w:pPr>
        <w:pStyle w:val="BodyText"/>
      </w:pPr>
      <w:r>
        <w:t xml:space="preserve">My academic foundation in Oceanography from [University Name] equipped me with advanced technical skills in data analysis, remote sensing technologies, and environmental modeling. During my graduate studies, I collaborated on projects examining the impact of climate change on tropical marine habitats and developed models to predict shifts in ocean currents. These experiences honed my ability to translate complex scientific data into actionable insights for policymakers and stakeholders. Furthermore, my research has been published in peer-reviewed journals such as [Journal Names], underscoring my commitment to advancing the field through rigorous inquiry.</w:t>
      </w:r>
    </w:p>
    <w:p>
      <w:pPr>
        <w:pStyle w:val="BodyText"/>
      </w:pPr>
      <w:r>
        <w:t xml:space="preserve">What draws me most to China Guangzhou is its role as a leader in marine innovation and its dedication to sustainable development. The city’s initiatives, such as the Guangzhou Marine Science and Technology Innovation Center, reflect a forward-thinking approach to oceanography that resonates deeply with my professional ethos. I am particularly impressed by the emphasis on interdisciplinary collaboration between scientists, engineers, and policymakers—a synergy I aim to foster in this role. My ability to work across cultural and scientific boundaries will enable me to contribute effectively to Guangzhou’s ambitious goals of balancing economic growth with environmental stewardship.</w:t>
      </w:r>
    </w:p>
    <w:p>
      <w:pPr>
        <w:pStyle w:val="BodyText"/>
      </w:pPr>
      <w:r>
        <w:t xml:space="preserve">In addition to my technical expertise, I bring a strong commitment to fieldwork and data-driven decision-making. During my tenure at [Previous Organization], I led a team in conducting surveys of marine biodiversity in the South China Sea, utilizing cutting-edge tools like satellite imagery and autonomous underwater vehicles (AUVs). These efforts not only enhanced our understanding of local ecosystems but also informed conservation strategies for coastal communities. My hands-on approach, combined with my ability to communicate scientific findings to diverse audiences, makes me well-suited to contribute to Guangzhou’s research initiatives.</w:t>
      </w:r>
    </w:p>
    <w:p>
      <w:pPr>
        <w:pStyle w:val="BodyText"/>
      </w:pPr>
      <w:r>
        <w:t xml:space="preserve">China Guangzhou’s rich cultural heritage and rapid technological advancements create an inspiring backdrop for oceanographic work. The city’s bustling ports, thriving aquaculture industry, and growing focus on green technologies present opportunities to address pressing issues such as plastic pollution and marine habitat degradation. I am particularly interested in exploring how innovative solutions can be tailored to the unique challenges of Guangzhou’s coastal regions while aligning with global sustainability targets. My adaptability and willingness to engage with local communities will ensure that my contributions are both scientifically rigorous and culturally relevant.</w:t>
      </w:r>
    </w:p>
    <w:p>
      <w:pPr>
        <w:pStyle w:val="BodyText"/>
      </w:pPr>
      <w:r>
        <w:t xml:space="preserve">As a professional who thrives in collaborative environments, I am eager to join your team in Guangzhou and contribute to the city’s vision of becoming a global leader in ocean science. My goal is to leverage my skills in oceanography to support research that not only advances scientific knowledge but also empowers communities through sustainable practices. I am confident that my background and passion for marine conservation will make me a valuable asset to your organization.</w:t>
      </w:r>
    </w:p>
    <w:p>
      <w:pPr>
        <w:pStyle w:val="BodyText"/>
      </w:pPr>
      <w:r>
        <w:t xml:space="preserve">Thank you for considering my application. I would welcome the opportunity to discuss how my experience and vision align with the goals of your team in China Guangzhou. Please feel free to contact me at [Your Phone Number] or [Your Email Address] at your earliest convenience. I look forward to the possibility of contributing to the exciting work being done in this remarka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in China Guangzhou</dc:title>
  <dc:creator/>
  <dc:language>en</dc:language>
  <cp:keywords/>
  <dcterms:created xsi:type="dcterms:W3CDTF">2026-07-23T12:52:53Z</dcterms:created>
  <dcterms:modified xsi:type="dcterms:W3CDTF">2026-07-23T12:52:53Z</dcterms:modified>
</cp:coreProperties>
</file>

<file path=docProps/custom.xml><?xml version="1.0" encoding="utf-8"?>
<Properties xmlns="http://schemas.openxmlformats.org/officeDocument/2006/custom-properties" xmlns:vt="http://schemas.openxmlformats.org/officeDocument/2006/docPropsVTypes"/>
</file>